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49C7BF" w14:textId="67FBE344" w:rsidR="004F65E9" w:rsidRPr="00A07B55" w:rsidRDefault="004F65E9" w:rsidP="00554FF8">
      <w:pPr>
        <w:jc w:val="center"/>
        <w:rPr>
          <w:b/>
          <w:sz w:val="36"/>
          <w:szCs w:val="24"/>
        </w:rPr>
      </w:pPr>
      <w:r w:rsidRPr="00A07B55">
        <w:rPr>
          <w:b/>
          <w:sz w:val="36"/>
          <w:szCs w:val="24"/>
        </w:rPr>
        <w:t>EK-</w:t>
      </w:r>
      <w:r w:rsidR="00F3594E" w:rsidRPr="00A07B55">
        <w:rPr>
          <w:b/>
          <w:sz w:val="36"/>
          <w:szCs w:val="24"/>
        </w:rPr>
        <w:t>2</w:t>
      </w:r>
    </w:p>
    <w:p w14:paraId="4480D768" w14:textId="2E21DFAE" w:rsidR="0025366B" w:rsidRPr="009E4162" w:rsidRDefault="0025366B" w:rsidP="00554FF8">
      <w:pPr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>Türk Dili I</w:t>
      </w:r>
      <w:r w:rsidR="00952A05" w:rsidRPr="009E4162">
        <w:rPr>
          <w:b/>
          <w:sz w:val="28"/>
          <w:szCs w:val="24"/>
        </w:rPr>
        <w:t xml:space="preserve"> </w:t>
      </w:r>
      <w:r w:rsidRPr="009E4162">
        <w:rPr>
          <w:b/>
          <w:sz w:val="28"/>
          <w:szCs w:val="24"/>
        </w:rPr>
        <w:t xml:space="preserve">Dersi </w:t>
      </w:r>
      <w:r w:rsidR="00497430">
        <w:rPr>
          <w:b/>
          <w:sz w:val="28"/>
          <w:szCs w:val="24"/>
        </w:rPr>
        <w:t>BÜTÜNLEME</w:t>
      </w:r>
      <w:r w:rsidRPr="009E4162">
        <w:rPr>
          <w:b/>
          <w:sz w:val="28"/>
          <w:szCs w:val="24"/>
        </w:rPr>
        <w:t xml:space="preserve"> Sınav Programı</w:t>
      </w:r>
    </w:p>
    <w:p w14:paraId="7F7D546B" w14:textId="16B125C8" w:rsidR="0025366B" w:rsidRPr="00C324D8" w:rsidRDefault="0025366B" w:rsidP="00C324D8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 xml:space="preserve">Sınav </w:t>
      </w:r>
      <w:r w:rsidR="00F85C48" w:rsidRPr="009E4162">
        <w:rPr>
          <w:b/>
          <w:sz w:val="28"/>
          <w:szCs w:val="24"/>
        </w:rPr>
        <w:t>Tarihi</w:t>
      </w:r>
      <w:r w:rsidRPr="009E4162">
        <w:rPr>
          <w:b/>
          <w:sz w:val="28"/>
          <w:szCs w:val="24"/>
        </w:rPr>
        <w:t>:</w:t>
      </w:r>
      <w:r w:rsidRPr="009E4162">
        <w:rPr>
          <w:sz w:val="28"/>
          <w:szCs w:val="24"/>
        </w:rPr>
        <w:t xml:space="preserve">  </w:t>
      </w:r>
      <w:r w:rsidR="00497430">
        <w:rPr>
          <w:sz w:val="28"/>
          <w:szCs w:val="24"/>
        </w:rPr>
        <w:t>28</w:t>
      </w:r>
      <w:r w:rsidR="00023DDC" w:rsidRPr="008243B9">
        <w:rPr>
          <w:sz w:val="28"/>
          <w:szCs w:val="24"/>
        </w:rPr>
        <w:t>.</w:t>
      </w:r>
      <w:r w:rsidR="00497430">
        <w:rPr>
          <w:sz w:val="28"/>
          <w:szCs w:val="24"/>
        </w:rPr>
        <w:t>0</w:t>
      </w:r>
      <w:r w:rsidR="004838E9">
        <w:rPr>
          <w:sz w:val="28"/>
          <w:szCs w:val="24"/>
        </w:rPr>
        <w:t>1</w:t>
      </w:r>
      <w:r w:rsidR="00023DDC" w:rsidRPr="008243B9">
        <w:rPr>
          <w:sz w:val="28"/>
          <w:szCs w:val="24"/>
        </w:rPr>
        <w:t>.202</w:t>
      </w:r>
      <w:r w:rsidR="00497430">
        <w:rPr>
          <w:sz w:val="28"/>
          <w:szCs w:val="24"/>
        </w:rPr>
        <w:t>6</w:t>
      </w:r>
      <w:r w:rsidR="00C42ECF" w:rsidRPr="009E4162">
        <w:rPr>
          <w:sz w:val="28"/>
          <w:szCs w:val="24"/>
        </w:rPr>
        <w:t xml:space="preserve"> </w:t>
      </w:r>
      <w:r w:rsidR="0053616B" w:rsidRPr="009E4162">
        <w:rPr>
          <w:sz w:val="28"/>
          <w:szCs w:val="24"/>
        </w:rPr>
        <w:t>ÇARŞAMBA</w:t>
      </w:r>
      <w:r w:rsidR="00C42ECF" w:rsidRPr="009E4162">
        <w:rPr>
          <w:sz w:val="28"/>
          <w:szCs w:val="24"/>
        </w:rPr>
        <w:t xml:space="preserve">, Saat: </w:t>
      </w:r>
      <w:r w:rsidR="007A66A9">
        <w:rPr>
          <w:sz w:val="28"/>
          <w:szCs w:val="24"/>
        </w:rPr>
        <w:t>1</w:t>
      </w:r>
      <w:r w:rsidR="00023DDC">
        <w:rPr>
          <w:sz w:val="28"/>
          <w:szCs w:val="24"/>
        </w:rPr>
        <w:t>8</w:t>
      </w:r>
      <w:r w:rsidR="009F516F" w:rsidRPr="009E4162">
        <w:rPr>
          <w:sz w:val="28"/>
          <w:szCs w:val="24"/>
        </w:rPr>
        <w:t>.</w:t>
      </w:r>
      <w:r w:rsidR="00D453B5" w:rsidRPr="009E4162">
        <w:rPr>
          <w:sz w:val="28"/>
          <w:szCs w:val="24"/>
        </w:rPr>
        <w:t>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25366B" w:rsidRPr="00554FF8" w14:paraId="585B1EBF" w14:textId="77777777" w:rsidTr="009E4162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061C94A5" w14:textId="77777777" w:rsidR="0025366B" w:rsidRPr="00554FF8" w:rsidRDefault="0025366B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117F3684" w14:textId="77777777" w:rsidR="0025366B" w:rsidRPr="00554FF8" w:rsidRDefault="0025366B" w:rsidP="009E4162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C15CEF" w:rsidRPr="00C15CEF" w14:paraId="43A6E925" w14:textId="77777777" w:rsidTr="009E4162">
        <w:trPr>
          <w:jc w:val="center"/>
        </w:trPr>
        <w:tc>
          <w:tcPr>
            <w:tcW w:w="4786" w:type="dxa"/>
            <w:vAlign w:val="center"/>
          </w:tcPr>
          <w:p w14:paraId="3AB77974" w14:textId="77777777" w:rsidR="00C15CEF" w:rsidRPr="00C15CEF" w:rsidRDefault="002379F3" w:rsidP="002379F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</w:p>
        </w:tc>
        <w:tc>
          <w:tcPr>
            <w:tcW w:w="3119" w:type="dxa"/>
            <w:vAlign w:val="center"/>
          </w:tcPr>
          <w:p w14:paraId="2BBB187B" w14:textId="77777777" w:rsidR="00C15CEF" w:rsidRPr="00C15CEF" w:rsidRDefault="002D7332" w:rsidP="009E41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line</w:t>
            </w:r>
          </w:p>
        </w:tc>
      </w:tr>
    </w:tbl>
    <w:p w14:paraId="754B0EB3" w14:textId="77777777" w:rsidR="009E4162" w:rsidRDefault="009E4162" w:rsidP="004E3DAB">
      <w:pPr>
        <w:jc w:val="center"/>
        <w:rPr>
          <w:b/>
          <w:sz w:val="24"/>
          <w:szCs w:val="24"/>
        </w:rPr>
      </w:pPr>
    </w:p>
    <w:p w14:paraId="5B7FD632" w14:textId="7E185EAE" w:rsidR="004E3DAB" w:rsidRPr="009E4162" w:rsidRDefault="004E3DAB" w:rsidP="004E3DAB">
      <w:pPr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 xml:space="preserve">Atatürk İlkeleri ve İnkılap Tarihi I Dersi </w:t>
      </w:r>
      <w:r w:rsidR="00497430">
        <w:rPr>
          <w:b/>
          <w:sz w:val="28"/>
          <w:szCs w:val="24"/>
        </w:rPr>
        <w:t>BÜTÜNLEME</w:t>
      </w:r>
      <w:r w:rsidR="00497430" w:rsidRPr="009E4162">
        <w:rPr>
          <w:b/>
          <w:sz w:val="28"/>
          <w:szCs w:val="24"/>
        </w:rPr>
        <w:t xml:space="preserve"> </w:t>
      </w:r>
      <w:r w:rsidRPr="009E4162">
        <w:rPr>
          <w:b/>
          <w:sz w:val="28"/>
          <w:szCs w:val="24"/>
        </w:rPr>
        <w:t>Sınav Programı</w:t>
      </w:r>
    </w:p>
    <w:p w14:paraId="52492F07" w14:textId="0E29C36D" w:rsidR="004E3DAB" w:rsidRPr="009E4162" w:rsidRDefault="004E3DAB" w:rsidP="004E3DAB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>Sınav Tarihi:</w:t>
      </w:r>
      <w:r w:rsidRPr="009E4162">
        <w:rPr>
          <w:sz w:val="28"/>
          <w:szCs w:val="24"/>
        </w:rPr>
        <w:t xml:space="preserve">  </w:t>
      </w:r>
      <w:r w:rsidR="00497430">
        <w:rPr>
          <w:sz w:val="28"/>
          <w:szCs w:val="24"/>
        </w:rPr>
        <w:t>28</w:t>
      </w:r>
      <w:r w:rsidR="00497430" w:rsidRPr="008243B9">
        <w:rPr>
          <w:sz w:val="28"/>
          <w:szCs w:val="24"/>
        </w:rPr>
        <w:t>.</w:t>
      </w:r>
      <w:r w:rsidR="00497430">
        <w:rPr>
          <w:sz w:val="28"/>
          <w:szCs w:val="24"/>
        </w:rPr>
        <w:t>01</w:t>
      </w:r>
      <w:r w:rsidR="00497430" w:rsidRPr="008243B9">
        <w:rPr>
          <w:sz w:val="28"/>
          <w:szCs w:val="24"/>
        </w:rPr>
        <w:t>.202</w:t>
      </w:r>
      <w:r w:rsidR="00497430">
        <w:rPr>
          <w:sz w:val="28"/>
          <w:szCs w:val="24"/>
        </w:rPr>
        <w:t>6</w:t>
      </w:r>
      <w:r w:rsidR="00497430" w:rsidRPr="009E4162">
        <w:rPr>
          <w:sz w:val="28"/>
          <w:szCs w:val="24"/>
        </w:rPr>
        <w:t xml:space="preserve"> ÇARŞAMBA</w:t>
      </w:r>
      <w:r w:rsidR="00195394" w:rsidRPr="009E4162">
        <w:rPr>
          <w:sz w:val="28"/>
          <w:szCs w:val="24"/>
        </w:rPr>
        <w:t xml:space="preserve">, Saat: </w:t>
      </w:r>
      <w:r w:rsidR="00023DDC">
        <w:rPr>
          <w:sz w:val="28"/>
          <w:szCs w:val="24"/>
        </w:rPr>
        <w:t>20</w:t>
      </w:r>
      <w:r w:rsidR="00195394" w:rsidRPr="009E4162">
        <w:rPr>
          <w:sz w:val="28"/>
          <w:szCs w:val="24"/>
        </w:rPr>
        <w:t>.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9E4162" w:rsidRPr="00554FF8" w14:paraId="072F1559" w14:textId="77777777" w:rsidTr="00BB1D83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5C9E0AD7" w14:textId="77777777" w:rsidR="009E4162" w:rsidRPr="00554FF8" w:rsidRDefault="009E4162" w:rsidP="00BB1D83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3612B824" w14:textId="77777777" w:rsidR="009E4162" w:rsidRPr="00554FF8" w:rsidRDefault="009E4162" w:rsidP="00BB1D83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9E4162" w:rsidRPr="00C15CEF" w14:paraId="666EB1EE" w14:textId="77777777" w:rsidTr="00BB1D83">
        <w:trPr>
          <w:jc w:val="center"/>
        </w:trPr>
        <w:tc>
          <w:tcPr>
            <w:tcW w:w="4786" w:type="dxa"/>
            <w:vAlign w:val="center"/>
          </w:tcPr>
          <w:p w14:paraId="3452A9C3" w14:textId="77777777" w:rsidR="009E4162" w:rsidRPr="00C15CEF" w:rsidRDefault="002379F3" w:rsidP="00BB1D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  <w:r w:rsidRPr="00C15CEF">
              <w:rPr>
                <w:sz w:val="24"/>
                <w:szCs w:val="24"/>
              </w:rPr>
              <w:t xml:space="preserve"> </w:t>
            </w:r>
          </w:p>
        </w:tc>
        <w:tc>
          <w:tcPr>
            <w:tcW w:w="3119" w:type="dxa"/>
            <w:vAlign w:val="center"/>
          </w:tcPr>
          <w:p w14:paraId="62475AAE" w14:textId="77777777" w:rsidR="009E4162" w:rsidRPr="00C15CEF" w:rsidRDefault="002D7332" w:rsidP="00BB1D8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line</w:t>
            </w:r>
          </w:p>
        </w:tc>
      </w:tr>
    </w:tbl>
    <w:p w14:paraId="2FF0A7B9" w14:textId="6D51FB10" w:rsidR="00C324D8" w:rsidRDefault="00C324D8" w:rsidP="00C324D8">
      <w:pPr>
        <w:rPr>
          <w:b/>
          <w:sz w:val="24"/>
          <w:szCs w:val="24"/>
        </w:rPr>
      </w:pPr>
    </w:p>
    <w:p w14:paraId="3E5F1F40" w14:textId="1DDBC23D" w:rsidR="00C324D8" w:rsidRPr="009E4162" w:rsidRDefault="00C324D8" w:rsidP="00C324D8">
      <w:pPr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>Yabancı Dil</w:t>
      </w:r>
      <w:r w:rsidRPr="009E4162">
        <w:rPr>
          <w:b/>
          <w:sz w:val="28"/>
          <w:szCs w:val="24"/>
        </w:rPr>
        <w:t xml:space="preserve"> Dersi </w:t>
      </w:r>
      <w:r w:rsidR="00497430">
        <w:rPr>
          <w:b/>
          <w:sz w:val="28"/>
          <w:szCs w:val="24"/>
        </w:rPr>
        <w:t>BÜTÜNLEME</w:t>
      </w:r>
      <w:r w:rsidR="00497430">
        <w:rPr>
          <w:b/>
          <w:sz w:val="28"/>
          <w:szCs w:val="24"/>
        </w:rPr>
        <w:t xml:space="preserve"> </w:t>
      </w:r>
      <w:r w:rsidRPr="009E4162">
        <w:rPr>
          <w:b/>
          <w:sz w:val="28"/>
          <w:szCs w:val="24"/>
        </w:rPr>
        <w:t>Sınav Programı</w:t>
      </w:r>
    </w:p>
    <w:p w14:paraId="623EB92F" w14:textId="6478946D" w:rsidR="00C324D8" w:rsidRPr="009E4162" w:rsidRDefault="00C324D8" w:rsidP="00C324D8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>Sınav Tarihi:</w:t>
      </w:r>
      <w:r w:rsidRPr="009E4162">
        <w:rPr>
          <w:sz w:val="28"/>
          <w:szCs w:val="24"/>
        </w:rPr>
        <w:t xml:space="preserve">  </w:t>
      </w:r>
      <w:r w:rsidR="00497430">
        <w:rPr>
          <w:sz w:val="28"/>
          <w:szCs w:val="24"/>
        </w:rPr>
        <w:t>2</w:t>
      </w:r>
      <w:r w:rsidR="00497430">
        <w:rPr>
          <w:sz w:val="28"/>
          <w:szCs w:val="24"/>
        </w:rPr>
        <w:t>9</w:t>
      </w:r>
      <w:r w:rsidR="00497430" w:rsidRPr="008243B9">
        <w:rPr>
          <w:sz w:val="28"/>
          <w:szCs w:val="24"/>
        </w:rPr>
        <w:t>.</w:t>
      </w:r>
      <w:r w:rsidR="00497430">
        <w:rPr>
          <w:sz w:val="28"/>
          <w:szCs w:val="24"/>
        </w:rPr>
        <w:t>01</w:t>
      </w:r>
      <w:r w:rsidR="00497430" w:rsidRPr="008243B9">
        <w:rPr>
          <w:sz w:val="28"/>
          <w:szCs w:val="24"/>
        </w:rPr>
        <w:t>.202</w:t>
      </w:r>
      <w:r w:rsidR="00497430">
        <w:rPr>
          <w:sz w:val="28"/>
          <w:szCs w:val="24"/>
        </w:rPr>
        <w:t>6</w:t>
      </w:r>
      <w:r w:rsidR="00497430" w:rsidRPr="009E4162">
        <w:rPr>
          <w:sz w:val="28"/>
          <w:szCs w:val="24"/>
        </w:rPr>
        <w:t xml:space="preserve"> </w:t>
      </w:r>
      <w:r w:rsidR="00497430">
        <w:rPr>
          <w:sz w:val="28"/>
          <w:szCs w:val="24"/>
        </w:rPr>
        <w:t>PERŞEMBE</w:t>
      </w:r>
      <w:r w:rsidRPr="009E4162">
        <w:rPr>
          <w:sz w:val="28"/>
          <w:szCs w:val="24"/>
        </w:rPr>
        <w:t xml:space="preserve">, Saat: </w:t>
      </w:r>
      <w:r w:rsidR="00497430">
        <w:rPr>
          <w:sz w:val="28"/>
          <w:szCs w:val="24"/>
        </w:rPr>
        <w:t>20</w:t>
      </w:r>
      <w:r w:rsidRPr="009E4162">
        <w:rPr>
          <w:sz w:val="28"/>
          <w:szCs w:val="24"/>
        </w:rPr>
        <w:t>.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C324D8" w:rsidRPr="00554FF8" w14:paraId="215305D7" w14:textId="77777777" w:rsidTr="009B126B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1B531F3C" w14:textId="77777777" w:rsidR="00C324D8" w:rsidRPr="00554FF8" w:rsidRDefault="00C324D8" w:rsidP="009B12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5EE20E7F" w14:textId="77777777" w:rsidR="00C324D8" w:rsidRPr="00554FF8" w:rsidRDefault="00C324D8" w:rsidP="009B126B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C324D8" w:rsidRPr="00C15CEF" w14:paraId="4BBB58FF" w14:textId="77777777" w:rsidTr="009B126B">
        <w:trPr>
          <w:jc w:val="center"/>
        </w:trPr>
        <w:tc>
          <w:tcPr>
            <w:tcW w:w="4786" w:type="dxa"/>
            <w:vAlign w:val="center"/>
          </w:tcPr>
          <w:p w14:paraId="0913CB92" w14:textId="77777777" w:rsidR="00C324D8" w:rsidRPr="00C15CEF" w:rsidRDefault="00C324D8" w:rsidP="009B12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  <w:r w:rsidRPr="00C15CEF">
              <w:rPr>
                <w:sz w:val="24"/>
                <w:szCs w:val="24"/>
              </w:rPr>
              <w:t xml:space="preserve"> </w:t>
            </w:r>
          </w:p>
        </w:tc>
        <w:tc>
          <w:tcPr>
            <w:tcW w:w="3119" w:type="dxa"/>
            <w:vAlign w:val="center"/>
          </w:tcPr>
          <w:p w14:paraId="577557EF" w14:textId="77777777" w:rsidR="00C324D8" w:rsidRPr="00C15CEF" w:rsidRDefault="00C324D8" w:rsidP="009B126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line</w:t>
            </w:r>
          </w:p>
        </w:tc>
      </w:tr>
    </w:tbl>
    <w:p w14:paraId="6916644C" w14:textId="4EDD1E12" w:rsidR="009121F0" w:rsidRDefault="009121F0" w:rsidP="00C324D8">
      <w:pPr>
        <w:rPr>
          <w:sz w:val="24"/>
          <w:szCs w:val="24"/>
        </w:rPr>
      </w:pPr>
    </w:p>
    <w:p w14:paraId="1B129C77" w14:textId="77777777" w:rsidR="00DD3016" w:rsidRPr="00053C0D" w:rsidRDefault="00DD3016" w:rsidP="00DD3016">
      <w:pPr>
        <w:jc w:val="center"/>
        <w:rPr>
          <w:b/>
          <w:sz w:val="36"/>
          <w:szCs w:val="24"/>
        </w:rPr>
      </w:pPr>
      <w:r w:rsidRPr="00053C0D">
        <w:rPr>
          <w:b/>
          <w:sz w:val="36"/>
          <w:szCs w:val="24"/>
        </w:rPr>
        <w:t>YABANCI UYRUKLU ÖĞRENCİLER</w:t>
      </w:r>
    </w:p>
    <w:p w14:paraId="34094770" w14:textId="77777777" w:rsidR="00DD3016" w:rsidRDefault="00DD3016" w:rsidP="00DD3016">
      <w:pPr>
        <w:jc w:val="center"/>
        <w:rPr>
          <w:sz w:val="24"/>
          <w:szCs w:val="24"/>
        </w:rPr>
      </w:pPr>
    </w:p>
    <w:p w14:paraId="63067518" w14:textId="1DC96BA1" w:rsidR="00DD3016" w:rsidRPr="009E4162" w:rsidRDefault="00DD3016" w:rsidP="00DD3016">
      <w:pPr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 xml:space="preserve">Türk Dili </w:t>
      </w:r>
      <w:r w:rsidR="00CC098E">
        <w:rPr>
          <w:b/>
          <w:sz w:val="28"/>
          <w:szCs w:val="24"/>
        </w:rPr>
        <w:t>I</w:t>
      </w:r>
      <w:r w:rsidRPr="009E4162">
        <w:rPr>
          <w:b/>
          <w:sz w:val="28"/>
          <w:szCs w:val="24"/>
        </w:rPr>
        <w:t xml:space="preserve"> Dersi</w:t>
      </w:r>
      <w:r>
        <w:rPr>
          <w:b/>
          <w:sz w:val="28"/>
          <w:szCs w:val="24"/>
        </w:rPr>
        <w:t xml:space="preserve"> (YÖS)</w:t>
      </w:r>
      <w:r w:rsidRPr="009E4162">
        <w:rPr>
          <w:b/>
          <w:sz w:val="28"/>
          <w:szCs w:val="24"/>
        </w:rPr>
        <w:t xml:space="preserve"> </w:t>
      </w:r>
      <w:r w:rsidR="00497430">
        <w:rPr>
          <w:b/>
          <w:sz w:val="28"/>
          <w:szCs w:val="24"/>
        </w:rPr>
        <w:t>BÜTÜNLEME</w:t>
      </w:r>
      <w:r w:rsidR="00497430" w:rsidRPr="009E4162">
        <w:rPr>
          <w:b/>
          <w:sz w:val="28"/>
          <w:szCs w:val="24"/>
        </w:rPr>
        <w:t xml:space="preserve"> </w:t>
      </w:r>
      <w:r w:rsidRPr="009E4162">
        <w:rPr>
          <w:b/>
          <w:sz w:val="28"/>
          <w:szCs w:val="24"/>
        </w:rPr>
        <w:t>Sınav Programı</w:t>
      </w:r>
    </w:p>
    <w:p w14:paraId="09C6F8A8" w14:textId="54A95E75" w:rsidR="00DD3016" w:rsidRPr="009E4162" w:rsidRDefault="00DD3016" w:rsidP="00DD3016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>Sınav Tarihi:</w:t>
      </w:r>
      <w:r w:rsidRPr="009E4162">
        <w:rPr>
          <w:sz w:val="28"/>
          <w:szCs w:val="24"/>
        </w:rPr>
        <w:t xml:space="preserve">  </w:t>
      </w:r>
      <w:r w:rsidR="00497430">
        <w:rPr>
          <w:sz w:val="28"/>
          <w:szCs w:val="24"/>
        </w:rPr>
        <w:t>31</w:t>
      </w:r>
      <w:r w:rsidR="004838E9" w:rsidRPr="008243B9">
        <w:rPr>
          <w:sz w:val="28"/>
          <w:szCs w:val="24"/>
        </w:rPr>
        <w:t>.</w:t>
      </w:r>
      <w:r w:rsidR="00497430">
        <w:rPr>
          <w:sz w:val="28"/>
          <w:szCs w:val="24"/>
        </w:rPr>
        <w:t>0</w:t>
      </w:r>
      <w:r w:rsidR="004838E9">
        <w:rPr>
          <w:sz w:val="28"/>
          <w:szCs w:val="24"/>
        </w:rPr>
        <w:t>1</w:t>
      </w:r>
      <w:r w:rsidR="004838E9" w:rsidRPr="008243B9">
        <w:rPr>
          <w:sz w:val="28"/>
          <w:szCs w:val="24"/>
        </w:rPr>
        <w:t>.202</w:t>
      </w:r>
      <w:r w:rsidR="00497430">
        <w:rPr>
          <w:sz w:val="28"/>
          <w:szCs w:val="24"/>
        </w:rPr>
        <w:t>6</w:t>
      </w:r>
      <w:r w:rsidR="004838E9" w:rsidRPr="009E4162">
        <w:rPr>
          <w:sz w:val="28"/>
          <w:szCs w:val="24"/>
        </w:rPr>
        <w:t xml:space="preserve"> </w:t>
      </w:r>
      <w:r w:rsidR="004838E9">
        <w:rPr>
          <w:sz w:val="28"/>
          <w:szCs w:val="24"/>
        </w:rPr>
        <w:t>CUMARTESİ</w:t>
      </w:r>
      <w:r w:rsidR="008243B9" w:rsidRPr="008243B9">
        <w:rPr>
          <w:sz w:val="28"/>
          <w:szCs w:val="24"/>
        </w:rPr>
        <w:t>, Saat: 1</w:t>
      </w:r>
      <w:r w:rsidR="004838E9">
        <w:rPr>
          <w:sz w:val="28"/>
          <w:szCs w:val="24"/>
        </w:rPr>
        <w:t>3</w:t>
      </w:r>
      <w:r w:rsidR="008243B9" w:rsidRPr="008243B9">
        <w:rPr>
          <w:sz w:val="28"/>
          <w:szCs w:val="24"/>
        </w:rPr>
        <w:t>.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DD3016" w:rsidRPr="00554FF8" w14:paraId="487A032E" w14:textId="77777777" w:rsidTr="00F647C6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313DFDD4" w14:textId="77777777" w:rsidR="00DD3016" w:rsidRPr="00554FF8" w:rsidRDefault="00DD3016" w:rsidP="00F647C6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323F7BB8" w14:textId="77777777" w:rsidR="00DD3016" w:rsidRPr="00554FF8" w:rsidRDefault="00DD3016" w:rsidP="00F647C6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DD3016" w:rsidRPr="00C15CEF" w14:paraId="74F30BB6" w14:textId="77777777" w:rsidTr="00F647C6">
        <w:trPr>
          <w:jc w:val="center"/>
        </w:trPr>
        <w:tc>
          <w:tcPr>
            <w:tcW w:w="4786" w:type="dxa"/>
            <w:vAlign w:val="center"/>
          </w:tcPr>
          <w:p w14:paraId="0BD8E48A" w14:textId="77777777" w:rsidR="00DD3016" w:rsidRPr="00C15CEF" w:rsidRDefault="00DD3016" w:rsidP="00F647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</w:p>
        </w:tc>
        <w:tc>
          <w:tcPr>
            <w:tcW w:w="3119" w:type="dxa"/>
            <w:vAlign w:val="center"/>
          </w:tcPr>
          <w:p w14:paraId="1AC43A08" w14:textId="06C32E9B" w:rsidR="00DD3016" w:rsidRPr="00C15CEF" w:rsidRDefault="004838E9" w:rsidP="00F647C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Yüz Yüze </w:t>
            </w:r>
          </w:p>
        </w:tc>
      </w:tr>
    </w:tbl>
    <w:p w14:paraId="680EA39C" w14:textId="761EC162" w:rsidR="00DD3016" w:rsidRDefault="00DD3016" w:rsidP="00C324D8">
      <w:pPr>
        <w:rPr>
          <w:b/>
          <w:sz w:val="24"/>
          <w:szCs w:val="24"/>
        </w:rPr>
      </w:pPr>
    </w:p>
    <w:p w14:paraId="14A779D5" w14:textId="5F7ACC30" w:rsidR="00DD3016" w:rsidRPr="009E4162" w:rsidRDefault="00DD3016" w:rsidP="00DD3016">
      <w:pPr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 xml:space="preserve">Atatürk İlkeleri ve İnkılap Tarihi </w:t>
      </w:r>
      <w:r w:rsidR="004838E9">
        <w:rPr>
          <w:b/>
          <w:sz w:val="28"/>
          <w:szCs w:val="24"/>
        </w:rPr>
        <w:t xml:space="preserve">I </w:t>
      </w:r>
      <w:r w:rsidRPr="009E4162">
        <w:rPr>
          <w:b/>
          <w:sz w:val="28"/>
          <w:szCs w:val="24"/>
        </w:rPr>
        <w:t>Dersi</w:t>
      </w:r>
      <w:r>
        <w:rPr>
          <w:b/>
          <w:sz w:val="28"/>
          <w:szCs w:val="24"/>
        </w:rPr>
        <w:t xml:space="preserve"> (YÖS)</w:t>
      </w:r>
      <w:r w:rsidRPr="009E4162">
        <w:rPr>
          <w:b/>
          <w:sz w:val="28"/>
          <w:szCs w:val="24"/>
        </w:rPr>
        <w:t xml:space="preserve"> </w:t>
      </w:r>
      <w:r w:rsidR="00497430">
        <w:rPr>
          <w:b/>
          <w:sz w:val="28"/>
          <w:szCs w:val="24"/>
        </w:rPr>
        <w:t>BÜTÜNLEME</w:t>
      </w:r>
      <w:r w:rsidR="00497430" w:rsidRPr="009E4162">
        <w:rPr>
          <w:b/>
          <w:sz w:val="28"/>
          <w:szCs w:val="24"/>
        </w:rPr>
        <w:t xml:space="preserve"> </w:t>
      </w:r>
      <w:r w:rsidRPr="009E4162">
        <w:rPr>
          <w:b/>
          <w:sz w:val="28"/>
          <w:szCs w:val="24"/>
        </w:rPr>
        <w:t>Sınav Programı</w:t>
      </w:r>
    </w:p>
    <w:p w14:paraId="77F991E7" w14:textId="1BA919CF" w:rsidR="00DD3016" w:rsidRPr="009E4162" w:rsidRDefault="00DD3016" w:rsidP="00DD3016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>Sınav Tarihi:</w:t>
      </w:r>
      <w:r w:rsidRPr="009E4162">
        <w:rPr>
          <w:sz w:val="28"/>
          <w:szCs w:val="24"/>
        </w:rPr>
        <w:t xml:space="preserve">  </w:t>
      </w:r>
      <w:r w:rsidR="00497430">
        <w:rPr>
          <w:sz w:val="28"/>
          <w:szCs w:val="24"/>
        </w:rPr>
        <w:t>28</w:t>
      </w:r>
      <w:r w:rsidR="004838E9" w:rsidRPr="008243B9">
        <w:rPr>
          <w:sz w:val="28"/>
          <w:szCs w:val="24"/>
        </w:rPr>
        <w:t>.</w:t>
      </w:r>
      <w:r w:rsidR="00497430">
        <w:rPr>
          <w:sz w:val="28"/>
          <w:szCs w:val="24"/>
        </w:rPr>
        <w:t>0</w:t>
      </w:r>
      <w:r w:rsidR="004838E9">
        <w:rPr>
          <w:sz w:val="28"/>
          <w:szCs w:val="24"/>
        </w:rPr>
        <w:t>1</w:t>
      </w:r>
      <w:r w:rsidR="004838E9" w:rsidRPr="008243B9">
        <w:rPr>
          <w:sz w:val="28"/>
          <w:szCs w:val="24"/>
        </w:rPr>
        <w:t>.202</w:t>
      </w:r>
      <w:bookmarkStart w:id="0" w:name="_GoBack"/>
      <w:bookmarkEnd w:id="0"/>
      <w:r w:rsidR="00497430">
        <w:rPr>
          <w:sz w:val="28"/>
          <w:szCs w:val="24"/>
        </w:rPr>
        <w:t>6</w:t>
      </w:r>
      <w:r w:rsidR="004838E9" w:rsidRPr="009E4162">
        <w:rPr>
          <w:sz w:val="28"/>
          <w:szCs w:val="24"/>
        </w:rPr>
        <w:t xml:space="preserve"> ÇARŞAMBA</w:t>
      </w:r>
      <w:r w:rsidR="004838E9" w:rsidRPr="008243B9">
        <w:rPr>
          <w:sz w:val="28"/>
          <w:szCs w:val="24"/>
        </w:rPr>
        <w:t>, Saat: 1</w:t>
      </w:r>
      <w:r w:rsidR="004838E9">
        <w:rPr>
          <w:sz w:val="28"/>
          <w:szCs w:val="24"/>
        </w:rPr>
        <w:t>6</w:t>
      </w:r>
      <w:r w:rsidR="004838E9" w:rsidRPr="008243B9">
        <w:rPr>
          <w:sz w:val="28"/>
          <w:szCs w:val="24"/>
        </w:rPr>
        <w:t>.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DD3016" w:rsidRPr="00554FF8" w14:paraId="7551119A" w14:textId="77777777" w:rsidTr="00F647C6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3C5F4D98" w14:textId="77777777" w:rsidR="00DD3016" w:rsidRPr="00554FF8" w:rsidRDefault="00DD3016" w:rsidP="00F647C6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2F3091AB" w14:textId="77777777" w:rsidR="00DD3016" w:rsidRPr="00554FF8" w:rsidRDefault="00DD3016" w:rsidP="00F647C6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DD3016" w:rsidRPr="00C15CEF" w14:paraId="0002C47E" w14:textId="77777777" w:rsidTr="00F647C6">
        <w:trPr>
          <w:jc w:val="center"/>
        </w:trPr>
        <w:tc>
          <w:tcPr>
            <w:tcW w:w="4786" w:type="dxa"/>
            <w:vAlign w:val="center"/>
          </w:tcPr>
          <w:p w14:paraId="421D41E6" w14:textId="77777777" w:rsidR="00DD3016" w:rsidRPr="00C15CEF" w:rsidRDefault="00DD3016" w:rsidP="00F647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  <w:r w:rsidRPr="00C15CEF">
              <w:rPr>
                <w:sz w:val="24"/>
                <w:szCs w:val="24"/>
              </w:rPr>
              <w:t xml:space="preserve"> </w:t>
            </w:r>
          </w:p>
        </w:tc>
        <w:tc>
          <w:tcPr>
            <w:tcW w:w="3119" w:type="dxa"/>
            <w:vAlign w:val="center"/>
          </w:tcPr>
          <w:p w14:paraId="7775DF41" w14:textId="77777777" w:rsidR="00DD3016" w:rsidRPr="00C15CEF" w:rsidRDefault="002D7332" w:rsidP="009121F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line</w:t>
            </w:r>
          </w:p>
        </w:tc>
      </w:tr>
    </w:tbl>
    <w:p w14:paraId="0538BD44" w14:textId="77777777" w:rsidR="004E3DAB" w:rsidRDefault="004E3DAB" w:rsidP="00554FF8">
      <w:pPr>
        <w:rPr>
          <w:b/>
          <w:sz w:val="24"/>
          <w:szCs w:val="24"/>
        </w:rPr>
      </w:pPr>
    </w:p>
    <w:sectPr w:rsidR="004E3DAB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MTAwNzE3MzVW0lEKTi0uzszPAykwqwUARBebBywAAAA="/>
  </w:docVars>
  <w:rsids>
    <w:rsidRoot w:val="0025366B"/>
    <w:rsid w:val="00023DDC"/>
    <w:rsid w:val="00093DA8"/>
    <w:rsid w:val="00121720"/>
    <w:rsid w:val="00195394"/>
    <w:rsid w:val="001A0EC6"/>
    <w:rsid w:val="001A1388"/>
    <w:rsid w:val="001F5392"/>
    <w:rsid w:val="002379F3"/>
    <w:rsid w:val="00252F30"/>
    <w:rsid w:val="0025366B"/>
    <w:rsid w:val="00266948"/>
    <w:rsid w:val="002B194C"/>
    <w:rsid w:val="002D7332"/>
    <w:rsid w:val="00324E8B"/>
    <w:rsid w:val="00347921"/>
    <w:rsid w:val="00363946"/>
    <w:rsid w:val="00402AD7"/>
    <w:rsid w:val="00415117"/>
    <w:rsid w:val="004838E9"/>
    <w:rsid w:val="00497430"/>
    <w:rsid w:val="004A6A05"/>
    <w:rsid w:val="004C5D1C"/>
    <w:rsid w:val="004E3DAB"/>
    <w:rsid w:val="004F65E9"/>
    <w:rsid w:val="0053616B"/>
    <w:rsid w:val="00554FF8"/>
    <w:rsid w:val="005A242F"/>
    <w:rsid w:val="005F491C"/>
    <w:rsid w:val="007207B7"/>
    <w:rsid w:val="00795354"/>
    <w:rsid w:val="007A66A9"/>
    <w:rsid w:val="007D7785"/>
    <w:rsid w:val="00806F6E"/>
    <w:rsid w:val="008157C5"/>
    <w:rsid w:val="008243B9"/>
    <w:rsid w:val="008713A8"/>
    <w:rsid w:val="009121F0"/>
    <w:rsid w:val="00944766"/>
    <w:rsid w:val="00952A05"/>
    <w:rsid w:val="0096029F"/>
    <w:rsid w:val="009A2E7D"/>
    <w:rsid w:val="009E4162"/>
    <w:rsid w:val="009F516F"/>
    <w:rsid w:val="00A07B55"/>
    <w:rsid w:val="00A927B9"/>
    <w:rsid w:val="00AD6132"/>
    <w:rsid w:val="00C14250"/>
    <w:rsid w:val="00C15CEF"/>
    <w:rsid w:val="00C324D8"/>
    <w:rsid w:val="00C42ECF"/>
    <w:rsid w:val="00C4709F"/>
    <w:rsid w:val="00CC098E"/>
    <w:rsid w:val="00D13B8F"/>
    <w:rsid w:val="00D4248E"/>
    <w:rsid w:val="00D453B5"/>
    <w:rsid w:val="00D62756"/>
    <w:rsid w:val="00D72EF9"/>
    <w:rsid w:val="00D74767"/>
    <w:rsid w:val="00D75FF8"/>
    <w:rsid w:val="00DD3016"/>
    <w:rsid w:val="00DD523E"/>
    <w:rsid w:val="00DF35C4"/>
    <w:rsid w:val="00E22ADF"/>
    <w:rsid w:val="00E53B9F"/>
    <w:rsid w:val="00E91463"/>
    <w:rsid w:val="00E953D5"/>
    <w:rsid w:val="00EB5EA5"/>
    <w:rsid w:val="00ED02A5"/>
    <w:rsid w:val="00EE660F"/>
    <w:rsid w:val="00EF431C"/>
    <w:rsid w:val="00EF622C"/>
    <w:rsid w:val="00F0061D"/>
    <w:rsid w:val="00F3594E"/>
    <w:rsid w:val="00F85C48"/>
    <w:rsid w:val="00FC4A18"/>
    <w:rsid w:val="00FF4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AD62DB"/>
  <w15:docId w15:val="{063D9FB6-63E2-4BE3-A87B-D824F979F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24D8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3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10</cp:lastModifiedBy>
  <cp:revision>4</cp:revision>
  <cp:lastPrinted>2017-10-12T12:12:00Z</cp:lastPrinted>
  <dcterms:created xsi:type="dcterms:W3CDTF">2025-10-24T13:45:00Z</dcterms:created>
  <dcterms:modified xsi:type="dcterms:W3CDTF">2026-01-16T09:16:00Z</dcterms:modified>
</cp:coreProperties>
</file>